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1A27FC4B" w:rsidR="00411715" w:rsidRPr="003474B6" w:rsidRDefault="00E80DF5" w:rsidP="00C611D1">
            <w:pPr>
              <w:kinsoku w:val="0"/>
              <w:autoSpaceDE w:val="0"/>
              <w:autoSpaceDN w:val="0"/>
              <w:rPr>
                <w:rFonts w:hint="eastAsia"/>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72644CDF" w14:textId="7C39FC29" w:rsidR="00411715" w:rsidRPr="003474B6" w:rsidRDefault="00E80DF5" w:rsidP="00C611D1">
            <w:pPr>
              <w:kinsoku w:val="0"/>
              <w:autoSpaceDE w:val="0"/>
              <w:autoSpaceDN w:val="0"/>
              <w:rPr>
                <w:sz w:val="18"/>
                <w:szCs w:val="18"/>
              </w:rPr>
            </w:pPr>
            <w:r>
              <w:rPr>
                <w:rFonts w:hint="eastAsia"/>
                <w:sz w:val="18"/>
                <w:szCs w:val="18"/>
              </w:rPr>
              <w:t>P13</w:t>
            </w:r>
          </w:p>
        </w:tc>
        <w:tc>
          <w:tcPr>
            <w:tcW w:w="5533" w:type="dxa"/>
          </w:tcPr>
          <w:p w14:paraId="0CE5F77C" w14:textId="68FC8788" w:rsidR="00411715" w:rsidRPr="003474B6" w:rsidRDefault="00E80DF5" w:rsidP="00C611D1">
            <w:pPr>
              <w:kinsoku w:val="0"/>
              <w:autoSpaceDE w:val="0"/>
              <w:autoSpaceDN w:val="0"/>
              <w:rPr>
                <w:sz w:val="18"/>
                <w:szCs w:val="18"/>
              </w:rPr>
            </w:pPr>
            <w:r>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r w:rsidR="007F28FC" w:rsidRPr="003474B6" w14:paraId="4C2B25AA" w14:textId="77777777" w:rsidTr="000310E0">
        <w:tc>
          <w:tcPr>
            <w:tcW w:w="1479" w:type="dxa"/>
          </w:tcPr>
          <w:p w14:paraId="55580765" w14:textId="52058521" w:rsidR="007F28FC"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2D207E9E" w14:textId="4282EBF1" w:rsidR="007F28FC" w:rsidRDefault="00E80DF5" w:rsidP="00C611D1">
            <w:pPr>
              <w:kinsoku w:val="0"/>
              <w:autoSpaceDE w:val="0"/>
              <w:autoSpaceDN w:val="0"/>
              <w:rPr>
                <w:sz w:val="18"/>
                <w:szCs w:val="18"/>
              </w:rPr>
            </w:pPr>
            <w:r>
              <w:rPr>
                <w:rFonts w:hint="eastAsia"/>
                <w:sz w:val="18"/>
                <w:szCs w:val="18"/>
              </w:rPr>
              <w:t>全体</w:t>
            </w:r>
          </w:p>
        </w:tc>
        <w:tc>
          <w:tcPr>
            <w:tcW w:w="5533" w:type="dxa"/>
          </w:tcPr>
          <w:p w14:paraId="52A62D78" w14:textId="45CA73D5" w:rsidR="007F28FC" w:rsidRPr="003474B6" w:rsidRDefault="00E80DF5" w:rsidP="00C611D1">
            <w:pPr>
              <w:kinsoku w:val="0"/>
              <w:autoSpaceDE w:val="0"/>
              <w:autoSpaceDN w:val="0"/>
              <w:rPr>
                <w:sz w:val="18"/>
                <w:szCs w:val="18"/>
              </w:rPr>
            </w:pPr>
            <w:r>
              <w:rPr>
                <w:rFonts w:hint="eastAsia"/>
                <w:sz w:val="18"/>
                <w:szCs w:val="18"/>
              </w:rPr>
              <w:t>データフォーマットをデータモデルに、独自フォーマットを独自データモデルに統一</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w:t>
            </w:r>
            <w:proofErr w:type="spellStart"/>
            <w:r>
              <w:rPr>
                <w:rFonts w:hint="eastAsia"/>
                <w:sz w:val="18"/>
                <w:szCs w:val="18"/>
              </w:rPr>
              <w:t>BizInfo</w:t>
            </w:r>
            <w:proofErr w:type="spellEnd"/>
            <w:r>
              <w:rPr>
                <w:rFonts w:hint="eastAsia"/>
                <w:sz w:val="18"/>
                <w:szCs w:val="18"/>
              </w:rPr>
              <w:t>に変更</w:t>
            </w:r>
          </w:p>
        </w:tc>
      </w:tr>
      <w:tr w:rsidR="007F28FC" w:rsidRPr="003474B6" w14:paraId="548BF5E7" w14:textId="77777777" w:rsidTr="000310E0">
        <w:tc>
          <w:tcPr>
            <w:tcW w:w="1479" w:type="dxa"/>
          </w:tcPr>
          <w:p w14:paraId="71ABF4A9" w14:textId="31F54E2F" w:rsidR="00E80DF5" w:rsidRDefault="00E80DF5" w:rsidP="00C611D1">
            <w:pPr>
              <w:kinsoku w:val="0"/>
              <w:autoSpaceDE w:val="0"/>
              <w:autoSpaceDN w:val="0"/>
              <w:rPr>
                <w:rFonts w:hint="eastAsia"/>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6CD5F02D" w14:textId="361AC8E9" w:rsidR="007F28FC" w:rsidRDefault="00E80DF5" w:rsidP="00C611D1">
            <w:pPr>
              <w:kinsoku w:val="0"/>
              <w:autoSpaceDE w:val="0"/>
              <w:autoSpaceDN w:val="0"/>
              <w:rPr>
                <w:sz w:val="18"/>
                <w:szCs w:val="18"/>
              </w:rPr>
            </w:pPr>
            <w:r>
              <w:rPr>
                <w:rFonts w:hint="eastAsia"/>
                <w:sz w:val="18"/>
                <w:szCs w:val="18"/>
              </w:rPr>
              <w:t>-</w:t>
            </w:r>
          </w:p>
        </w:tc>
        <w:tc>
          <w:tcPr>
            <w:tcW w:w="5533" w:type="dxa"/>
          </w:tcPr>
          <w:p w14:paraId="666BE70E" w14:textId="42306FC7" w:rsidR="007F28FC" w:rsidRDefault="00E80DF5" w:rsidP="00C611D1">
            <w:pPr>
              <w:kinsoku w:val="0"/>
              <w:autoSpaceDE w:val="0"/>
              <w:autoSpaceDN w:val="0"/>
              <w:rPr>
                <w:sz w:val="18"/>
                <w:szCs w:val="18"/>
              </w:rPr>
            </w:pPr>
            <w:r>
              <w:rPr>
                <w:rFonts w:hint="eastAsia"/>
                <w:sz w:val="18"/>
                <w:szCs w:val="18"/>
              </w:rPr>
              <w:t>初版決定</w:t>
            </w:r>
          </w:p>
        </w:tc>
      </w:tr>
      <w:tr w:rsidR="00A30B45" w:rsidRPr="003474B6" w14:paraId="12CA9F26" w14:textId="77777777" w:rsidTr="000310E0">
        <w:tc>
          <w:tcPr>
            <w:tcW w:w="1479" w:type="dxa"/>
          </w:tcPr>
          <w:p w14:paraId="5586CC81" w14:textId="69DC338F" w:rsidR="00E80DF5" w:rsidRDefault="00E80DF5" w:rsidP="00C611D1">
            <w:pPr>
              <w:kinsoku w:val="0"/>
              <w:autoSpaceDE w:val="0"/>
              <w:autoSpaceDN w:val="0"/>
              <w:rPr>
                <w:rFonts w:hint="eastAsia"/>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2F605664" w14:textId="0CCFB2F0" w:rsidR="00A30B45" w:rsidRDefault="00E80DF5" w:rsidP="00C611D1">
            <w:pPr>
              <w:kinsoku w:val="0"/>
              <w:autoSpaceDE w:val="0"/>
              <w:autoSpaceDN w:val="0"/>
              <w:rPr>
                <w:sz w:val="18"/>
                <w:szCs w:val="18"/>
              </w:rPr>
            </w:pPr>
            <w:r>
              <w:rPr>
                <w:rFonts w:hint="eastAsia"/>
                <w:sz w:val="18"/>
                <w:szCs w:val="18"/>
              </w:rPr>
              <w:t>-</w:t>
            </w:r>
          </w:p>
        </w:tc>
        <w:tc>
          <w:tcPr>
            <w:tcW w:w="5533" w:type="dxa"/>
          </w:tcPr>
          <w:p w14:paraId="1DDF18E4" w14:textId="3AE853E2" w:rsidR="00A30B45" w:rsidRDefault="00E80DF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49B9">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49B9">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49B9">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49B9">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49B9">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49B9">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49B9">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49B9">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49B9">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49B9">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49B9">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49B9">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49B9">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49B9">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49B9">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49B9">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49B9">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49B9">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49B9">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49B9">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49B9">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49B9">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49B9">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49B9">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49B9">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49B9">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11"/>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proofErr w:type="spellStart"/>
      <w:r w:rsidRPr="00805A88">
        <w:t>Web</w:t>
      </w:r>
      <w:r w:rsidR="007F6358">
        <w:t>API</w:t>
      </w:r>
      <w:proofErr w:type="spellEnd"/>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proofErr w:type="spellStart"/>
      <w:r w:rsidR="00A30B45">
        <w:t>gBizInfo</w:t>
      </w:r>
      <w:proofErr w:type="spellEnd"/>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72FAC2A9" w14:textId="77777777" w:rsidR="00411715" w:rsidRDefault="00411715" w:rsidP="00A445B1">
      <w:pPr>
        <w:rPr>
          <w:rFonts w:hint="eastAsia"/>
        </w:rPr>
      </w:pPr>
    </w:p>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proofErr w:type="spellStart"/>
      <w:r w:rsidR="007F6358">
        <w:rPr>
          <w:rFonts w:hint="eastAsia"/>
        </w:rPr>
        <w:t>API</w:t>
      </w:r>
      <w:proofErr w:type="spellEnd"/>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ス等による情報の流出・漏洩・改竄等もしくは財産の処分が判明した場合、又はそれらの具体的な可能性を認識した場合、直ち</w:t>
      </w:r>
      <w:r w:rsidR="00787E6A">
        <w:rPr>
          <w:rFonts w:hint="eastAsia"/>
        </w:rPr>
        <w:t>に</w:t>
      </w:r>
      <w:proofErr w:type="spellStart"/>
      <w:r w:rsidR="007F6358">
        <w:rPr>
          <w:rFonts w:hint="eastAsia"/>
        </w:rPr>
        <w:t>API</w:t>
      </w:r>
      <w:proofErr w:type="spellEnd"/>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w:t>
      </w:r>
      <w:proofErr w:type="spellStart"/>
      <w:r w:rsidR="007F6358">
        <w:rPr>
          <w:rFonts w:hint="eastAsia"/>
        </w:rPr>
        <w:t>API</w:t>
      </w:r>
      <w:proofErr w:type="spellEnd"/>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proofErr w:type="spellStart"/>
      <w:r w:rsidR="0014169E" w:rsidRPr="007A6831">
        <w:t>API</w:t>
      </w:r>
      <w:proofErr w:type="spellEnd"/>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止している。</w:t>
      </w:r>
    </w:p>
    <w:p w14:paraId="7FFFF985" w14:textId="77777777" w:rsidR="004D7C46" w:rsidRDefault="004D7C46" w:rsidP="00DE16B7"/>
    <w:p w14:paraId="271B1E9F" w14:textId="77777777" w:rsidR="00D549B9" w:rsidRPr="007A6831" w:rsidRDefault="00D549B9" w:rsidP="00DE16B7">
      <w:pPr>
        <w:rPr>
          <w:rFonts w:hint="eastAsia"/>
        </w:rPr>
      </w:pPr>
    </w:p>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proofErr w:type="spellStart"/>
      <w:r w:rsidR="00015A10" w:rsidRPr="007A6831">
        <w:t>API</w:t>
      </w:r>
      <w:proofErr w:type="spellEnd"/>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proofErr w:type="spellStart"/>
      <w:r w:rsidR="007F6358">
        <w:rPr>
          <w:rFonts w:hint="eastAsia"/>
        </w:rPr>
        <w:t>API</w:t>
      </w:r>
      <w:proofErr w:type="spellEnd"/>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20569"/>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2D0B"/>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49B9"/>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0DF5"/>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73F973A1-2247-47B6-927D-F8F5061265EE}">
  <ds:schemaRefs>
    <ds:schemaRef ds:uri="a753eb55-ace7-47fe-8293-79a8dad7846a"/>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8c3438c2-774e-4b56-8e53-485ea73e7025"/>
    <ds:schemaRef ds:uri="http://schemas.microsoft.com/sharepoint/v3"/>
    <ds:schemaRef ds:uri="http://purl.org/dc/elements/1.1/"/>
  </ds:schemaRefs>
</ds:datastoreItem>
</file>

<file path=customXml/itemProps3.xml><?xml version="1.0" encoding="utf-8"?>
<ds:datastoreItem xmlns:ds="http://schemas.openxmlformats.org/officeDocument/2006/customXml" ds:itemID="{965F9B57-936C-4BC2-8093-79E6AC6DEA82}">
  <ds:schemaRefs>
    <ds:schemaRef ds:uri="http://schemas.microsoft.com/sharepoint/v3/contenttype/forms"/>
  </ds:schemaRefs>
</ds:datastoreItem>
</file>

<file path=customXml/itemProps4.xml><?xml version="1.0" encoding="utf-8"?>
<ds:datastoreItem xmlns:ds="http://schemas.openxmlformats.org/officeDocument/2006/customXml" ds:itemID="{C70AE9FF-E7DF-4B63-AD6E-C349C1BC9BA3}"/>
</file>

<file path=docProps/app.xml><?xml version="1.0" encoding="utf-8"?>
<Properties xmlns="http://schemas.openxmlformats.org/officeDocument/2006/extended-properties" xmlns:vt="http://schemas.openxmlformats.org/officeDocument/2006/docPropsVTypes">
  <Template>Normal.dotm</Template>
  <TotalTime>0</TotalTime>
  <Pages>29</Pages>
  <Words>22246</Words>
  <Characters>4232</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8-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